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p>
      <w:pPr>
        <w:pStyle w:val="FirstParagraph"/>
      </w:pPr>
      <w:r>
        <w:t xml:space="preserve">Your Name</w:t>
      </w:r>
    </w:p>
    <w:p>
      <w:pPr>
        <w:pStyle w:val="BodyText"/>
      </w:pPr>
      <w:r>
        <w:t xml:space="preserve">Address Line 1, Block XYZ</w:t>
      </w:r>
    </w:p>
    <w:p>
      <w:pPr>
        <w:pStyle w:val="BodyText"/>
      </w:pPr>
      <w:r>
        <w:t xml:space="preserve">Karachi, Sindh 75600</w:t>
      </w:r>
    </w:p>
    <w:p>
      <w:pPr>
        <w:pStyle w:val="BodyText"/>
      </w:pPr>
      <w:r>
        <w:t xml:space="preserve">Email: yourname@email.com | Phone: +92-3XX-XXXXXXX</w:t>
      </w:r>
    </w:p>
    <w:p>
      <w:pPr>
        <w:pStyle w:val="BodyText"/>
      </w:pPr>
      <w:r>
        <w:t xml:space="preserve">Date: October 26, 2023</w:t>
      </w:r>
    </w:p>
    <w:p>
      <w:pPr>
        <w:pStyle w:val="BodyText"/>
      </w:pPr>
      <w:r>
        <w:t xml:space="preserve">Hiring Manager</w:t>
      </w:r>
    </w:p>
    <w:p>
      <w:pPr>
        <w:pStyle w:val="BodyText"/>
      </w:pPr>
      <w:r>
        <w:t xml:space="preserve">Advanced Robotics Solutions Pakistan (ARSP)</w:t>
      </w:r>
    </w:p>
    <w:p>
      <w:pPr>
        <w:pStyle w:val="BodyText"/>
      </w:pPr>
      <w:r>
        <w:t xml:space="preserve">15th Floor, Tech Hub Building</w:t>
      </w:r>
    </w:p>
    <w:p>
      <w:pPr>
        <w:pStyle w:val="BodyText"/>
      </w:pPr>
      <w:r>
        <w:t xml:space="preserve">Sector 17, Gulshan-e-Iqbal</w:t>
      </w:r>
    </w:p>
    <w:p>
      <w:pPr>
        <w:pStyle w:val="BodyText"/>
      </w:pPr>
      <w:r>
        <w:t xml:space="preserve">Karachi, Sindh 75300</w:t>
      </w:r>
    </w:p>
    <w:bookmarkStart w:id="20" w:name="X6ad9a15715591e1f0def458f946797048bd9551"/>
    <w:p>
      <w:pPr>
        <w:pStyle w:val="Heading2"/>
      </w:pPr>
      <w:r>
        <w:t xml:space="preserve">Internship Application Letter for Mechatronics Engineer Position</w:t>
      </w:r>
    </w:p>
    <w:p>
      <w:pPr>
        <w:pStyle w:val="FirstParagraph"/>
      </w:pPr>
      <w:r>
        <w:t xml:space="preserve">Dear Hiring Manager,</w:t>
      </w:r>
    </w:p>
    <w:p>
      <w:pPr>
        <w:pStyle w:val="BodyText"/>
      </w:pPr>
      <w:r>
        <w:t xml:space="preserve">As a passionate and technically adept undergraduate student pursuing a Bachelor of Science in Mechatronics Engineering at the National University of Sciences &amp; Technology (NUST) in Islamabad, I am writing to express my enthusiastic interest in the Mechatronics Engineer Internship position at Advanced Robotics Solutions Pakistan (ARSP) in Karachi. This</w:t>
      </w:r>
      <w:r>
        <w:t xml:space="preserve"> </w:t>
      </w:r>
      <w:r>
        <w:rPr>
          <w:bCs/>
          <w:b/>
        </w:rPr>
        <w:t xml:space="preserve">Internship Application Letter</w:t>
      </w:r>
      <w:r>
        <w:t xml:space="preserve"> </w:t>
      </w:r>
      <w:r>
        <w:t xml:space="preserve">represents my earnest commitment to contributing to Pakistan's evolving technological landscape while gaining hands-on experience within a pioneering firm based in the heart of our nation's economic capital—</w:t>
      </w:r>
      <w:r>
        <w:rPr>
          <w:bCs/>
          <w:b/>
        </w:rPr>
        <w:t xml:space="preserve">Pakistan Karachi</w:t>
      </w:r>
      <w:r>
        <w:t xml:space="preserve">. I am particularly drawn to ARSP's reputation for developing indigenous automation solutions that address local industrial challenges, making this opportunity the ideal convergence of my academic preparation and professional aspirations.</w:t>
      </w:r>
    </w:p>
    <w:p>
      <w:pPr>
        <w:pStyle w:val="BodyText"/>
      </w:pPr>
      <w:r>
        <w:t xml:space="preserve">My academic journey has equipped me with a robust foundation in interdisciplinary engineering principles essential for modern mechatronics systems. Through rigorous coursework including Industrial Automation, Control Systems, Embedded Systems Design, and Robotics Fundamentals, I have developed proficiency in PLC programming (Siemens S7-1200), ROS 2 navigation stacks, and MATLAB/Simulink simulation environments. Notably, my final-year capstone project—'Autonomous Material Handling System for Manufacturing Environments'—required me to integrate mechanical design (SolidWorks), electronic circuitry (Arduino Mega 2560), and servo motor control systems to create a prototype that reduced assembly line errors by 32% in simulated conditions. This project directly aligns with ARSP's work in industrial automation, and I am eager to apply these skills within your Karachi-based innovation hub.</w:t>
      </w:r>
    </w:p>
    <w:p>
      <w:pPr>
        <w:pStyle w:val="BodyText"/>
      </w:pPr>
      <w:r>
        <w:t xml:space="preserve">What excites me most about this</w:t>
      </w:r>
      <w:r>
        <w:t xml:space="preserve"> </w:t>
      </w:r>
      <w:r>
        <w:rPr>
          <w:bCs/>
          <w:b/>
        </w:rPr>
        <w:t xml:space="preserve">Mechatronics Engineer</w:t>
      </w:r>
      <w:r>
        <w:t xml:space="preserve"> </w:t>
      </w:r>
      <w:r>
        <w:t xml:space="preserve">internship opportunity in</w:t>
      </w:r>
      <w:r>
        <w:t xml:space="preserve"> </w:t>
      </w:r>
      <w:r>
        <w:rPr>
          <w:bCs/>
          <w:b/>
        </w:rPr>
        <w:t xml:space="preserve">Pakistan Karachi</w:t>
      </w:r>
      <w:r>
        <w:t xml:space="preserve"> </w:t>
      </w:r>
      <w:r>
        <w:t xml:space="preserve">is the chance to contribute to local industry transformation. Having grown up in a manufacturing family business in Lyari, I witnessed firsthand how outdated mechanical systems hindered productivity and safety. This inspired my academic focus on smart automation solutions tailored for Pakistan's unique industrial context—where power fluctuations and resource constraints demand resilient engineering approaches. ARSP's recent project with Karachi Port Trust to implement predictive maintenance systems using vibration sensors perfectly exemplifies the kind of locally relevant work I aspire to support. My familiarity with Pakistan's technical infrastructure challenges, combined with my technical skills, positions me to immediately add value while learning from your team.</w:t>
      </w:r>
    </w:p>
    <w:p>
      <w:pPr>
        <w:pStyle w:val="BodyText"/>
      </w:pPr>
      <w:r>
        <w:t xml:space="preserve">Beyond technical competencies, I bring proven adaptability and cultural fluency essential for thriving in Karachi's dynamic professional environment. During a summer internship at Fauji Foundation's engineering division in Lahore, I collaborated with cross-functional teams to troubleshoot hydraulic systems under tight deadlines. More recently, as Vice President of NUST's Robotics Club, I organized the "Karachi Mechatronics Challenge" that attracted 20+ teams from universities across Sindh—demonstrating my ability to mobilize talent and manage complex logistical operations in our local context. These experiences honed my communication skills in both English and Urdu, crucial for bridging technical teams with operational staff at client sites across Pakistan.</w:t>
      </w:r>
    </w:p>
    <w:p>
      <w:pPr>
        <w:pStyle w:val="BodyText"/>
      </w:pPr>
      <w:r>
        <w:t xml:space="preserve">I understand that successful mechatronics engineering requires more than just technical prowess—it demands understanding the human element within technological systems. My volunteer work with "Tech for All" in Karachi's Korangi Industrial Area exposed me to how automation impacts real workers, teaching me to prioritize solutions that enhance (not replace) human capabilities. This philosophy aligns perfectly with ARSP's client-focused approach documented in your 2022 sustainability report. As a resident of Karachi who has navigated its unique traffic patterns and urban challenges daily for seven years, I bring not only technical qualifications but also an intrinsic understanding of the city's operational rhythms—a perspective that many out-of-town interns lack.</w:t>
      </w:r>
    </w:p>
    <w:p>
      <w:pPr>
        <w:pStyle w:val="BodyText"/>
      </w:pPr>
      <w:r>
        <w:t xml:space="preserve">The current trajectory of Pakistan's manufacturing sector, supported by initiatives like "Made in Pakistan 2025" and increased investment in robotics startups across Karachi, creates an unprecedented opportunity for emerging engineers. I am particularly impressed by ARSP's partnership with the Karachi Chamber of Commerce to develop vocational training programs that bridge academia and industry—exactly the ecosystem where I aim to contribute. My resume details additional qualifications including Certified SOLIDWORKS Associate (CSWA) certification, proficiency in Python for machine vision applications, and experience with industrial networking protocols like Modbus TCP. I am confident these skills complement ARSP's current projects while positioning me to grow into a valuable long-term asset for your team.</w:t>
      </w:r>
    </w:p>
    <w:p>
      <w:pPr>
        <w:pStyle w:val="BodyText"/>
      </w:pPr>
      <w:r>
        <w:t xml:space="preserve">Securing this internship would represent a pivotal step in my professional development within the</w:t>
      </w:r>
      <w:r>
        <w:t xml:space="preserve"> </w:t>
      </w:r>
      <w:r>
        <w:rPr>
          <w:bCs/>
          <w:b/>
        </w:rPr>
        <w:t xml:space="preserve">Mechatronics Engineer</w:t>
      </w:r>
      <w:r>
        <w:t xml:space="preserve"> </w:t>
      </w:r>
      <w:r>
        <w:t xml:space="preserve">discipline. I am eager to apply my knowledge of sensor integration, control algorithms, and system-level design to ARSP's projects while learning from your experts in an environment where cutting-edge technology meets Pakistan's industrial realities. Karachi's status as Pakistan's technological epicenter provides the ideal incubator for this growth—I have already begun researching local supply chains for components like stepper motors and vision systems to ensure seamless integration into our workflow.</w:t>
      </w:r>
    </w:p>
    <w:p>
      <w:pPr>
        <w:pStyle w:val="BodyText"/>
      </w:pPr>
      <w:r>
        <w:t xml:space="preserve">Thank you for considering my</w:t>
      </w:r>
      <w:r>
        <w:t xml:space="preserve"> </w:t>
      </w:r>
      <w:r>
        <w:rPr>
          <w:bCs/>
          <w:b/>
        </w:rPr>
        <w:t xml:space="preserve">Internship Application Letter</w:t>
      </w:r>
      <w:r>
        <w:t xml:space="preserve">. I am deeply motivated to contribute to ARSP's mission of advancing Pakistan's engineering capabilities through innovative mechatronics solutions. I have attached my resume detailing academic achievements, projects, and certifications for your review. I welcome the opportunity to discuss how my skills align with your team's objectives and would be honored to visit your Karachi office at your earliest convenience. Please feel free to contact me via email or phone (listed above) to schedule an interview at your convenience.</w:t>
      </w:r>
    </w:p>
    <w:p>
      <w:pPr>
        <w:pStyle w:val="BodyText"/>
      </w:pPr>
      <w:r>
        <w:t xml:space="preserve">Respectfully yours,</w:t>
      </w:r>
    </w:p>
    <w:p>
      <w:pPr>
        <w:pStyle w:val="BodyText"/>
      </w:pPr>
      <w:r>
        <w:t xml:space="preserve">Your Name</w:t>
      </w:r>
    </w:p>
    <w:p>
      <w:pPr>
        <w:pStyle w:val="BodyText"/>
      </w:pPr>
      <w:r>
        <w:t xml:space="preserve">Undergraduate Mechatronics Engineering Student</w:t>
      </w:r>
    </w:p>
    <w:p>
      <w:pPr>
        <w:pStyle w:val="BodyText"/>
      </w:pPr>
      <w:r>
        <w:t xml:space="preserve">National University of Sciences &amp; Technology (NUST)</w:t>
      </w:r>
    </w:p>
    <w:p>
      <w:pPr>
        <w:pStyle w:val="BodyText"/>
      </w:pPr>
      <w:r>
        <w:t xml:space="preserve">Word Count: 827 | Key Terms Included: Internship Application Letter, Mechatronics Engineer, Pakistan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15T04:50:45Z</dcterms:created>
  <dcterms:modified xsi:type="dcterms:W3CDTF">2026-07-15T04:50:45Z</dcterms:modified>
</cp:coreProperties>
</file>

<file path=docProps/custom.xml><?xml version="1.0" encoding="utf-8"?>
<Properties xmlns="http://schemas.openxmlformats.org/officeDocument/2006/custom-properties" xmlns:vt="http://schemas.openxmlformats.org/officeDocument/2006/docPropsVTypes"/>
</file>